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6CE276CF"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 xml:space="preserve">TASK </w:t>
      </w:r>
      <w:r w:rsidR="003557BA">
        <w:rPr>
          <w:rFonts w:ascii="Arial" w:hAnsi="Arial" w:cs="Arial"/>
          <w:b/>
          <w:i w:val="0"/>
          <w:sz w:val="22"/>
          <w:szCs w:val="22"/>
        </w:rPr>
        <w:t>AND</w:t>
      </w:r>
      <w:r w:rsidRPr="00713A36">
        <w:rPr>
          <w:rFonts w:ascii="Arial" w:hAnsi="Arial" w:cs="Arial"/>
          <w:b/>
          <w:i w:val="0"/>
          <w:sz w:val="22"/>
          <w:szCs w:val="22"/>
        </w:rPr>
        <w:t xml:space="preserve">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w:t>
      </w:r>
      <w:proofErr w:type="gramStart"/>
      <w:r w:rsidR="00A43E42" w:rsidRPr="00A43E42">
        <w:rPr>
          <w:rFonts w:ascii="Arial" w:hAnsi="Arial" w:cs="Arial"/>
          <w:i w:val="0"/>
          <w:sz w:val="22"/>
          <w:szCs w:val="22"/>
        </w:rPr>
        <w:t xml:space="preserve">a </w:t>
      </w:r>
      <w:r w:rsidR="00377986">
        <w:rPr>
          <w:rFonts w:ascii="Arial" w:hAnsi="Arial" w:cs="Arial"/>
          <w:i w:val="0"/>
          <w:sz w:val="22"/>
          <w:szCs w:val="22"/>
        </w:rPr>
        <w:t>producing</w:t>
      </w:r>
      <w:proofErr w:type="gramEnd"/>
      <w:r w:rsidR="00377986">
        <w:rPr>
          <w:rFonts w:ascii="Arial" w:hAnsi="Arial" w:cs="Arial"/>
          <w:i w:val="0"/>
          <w:sz w:val="22"/>
          <w:szCs w:val="22"/>
        </w:rPr>
        <w:t xml:space="preserve">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proofErr w:type="gramStart"/>
      <w:r w:rsidR="003F32C3" w:rsidRPr="002F27DF">
        <w:rPr>
          <w:rFonts w:ascii="Arial" w:hAnsi="Arial" w:cs="Arial"/>
          <w:sz w:val="22"/>
          <w:szCs w:val="22"/>
        </w:rPr>
        <w:t>system</w:t>
      </w:r>
      <w:proofErr w:type="gramEnd"/>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proofErr w:type="gramStart"/>
      <w:r w:rsidR="003F32C3">
        <w:rPr>
          <w:rFonts w:ascii="Arial" w:hAnsi="Arial" w:cs="Arial"/>
          <w:i w:val="0"/>
          <w:sz w:val="22"/>
          <w:szCs w:val="22"/>
        </w:rPr>
        <w:t>system</w:t>
      </w:r>
      <w:proofErr w:type="gramEnd"/>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w:t>
      </w:r>
      <w:proofErr w:type="gramStart"/>
      <w:r w:rsidRPr="002B474F">
        <w:rPr>
          <w:rFonts w:ascii="Arial" w:hAnsi="Arial" w:cs="Arial"/>
          <w:sz w:val="22"/>
          <w:szCs w:val="22"/>
        </w:rPr>
        <w:t>application development</w:t>
      </w:r>
      <w:proofErr w:type="gramEnd"/>
      <w:r w:rsidRPr="002B474F">
        <w:rPr>
          <w:rFonts w:ascii="Arial" w:hAnsi="Arial" w:cs="Arial"/>
          <w:sz w:val="22"/>
          <w:szCs w:val="22"/>
        </w:rPr>
        <w:t xml:space="preserve">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w:t>
      </w:r>
      <w:proofErr w:type="gramStart"/>
      <w:r w:rsidRPr="002B474F">
        <w:rPr>
          <w:rFonts w:ascii="Arial" w:hAnsi="Arial" w:cs="Arial"/>
          <w:i w:val="0"/>
          <w:sz w:val="22"/>
          <w:szCs w:val="22"/>
        </w:rPr>
        <w:t>individuals</w:t>
      </w:r>
      <w:proofErr w:type="gramEnd"/>
      <w:r w:rsidRPr="002B474F">
        <w:rPr>
          <w:rFonts w:ascii="Arial" w:hAnsi="Arial" w:cs="Arial"/>
          <w:i w:val="0"/>
          <w:sz w:val="22"/>
          <w:szCs w:val="22"/>
        </w:rPr>
        <w:t xml:space="preserve">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w:t>
      </w:r>
      <w:proofErr w:type="gramStart"/>
      <w:r w:rsidRPr="002B474F">
        <w:rPr>
          <w:rFonts w:ascii="Arial" w:hAnsi="Arial" w:cs="Arial"/>
          <w:i w:val="0"/>
          <w:sz w:val="22"/>
          <w:szCs w:val="22"/>
        </w:rPr>
        <w:t>to</w:t>
      </w:r>
      <w:proofErr w:type="gramEnd"/>
      <w:r w:rsidRPr="002B474F">
        <w:rPr>
          <w:rFonts w:ascii="Arial" w:hAnsi="Arial" w:cs="Arial"/>
          <w:i w:val="0"/>
          <w:sz w:val="22"/>
          <w:szCs w:val="22"/>
        </w:rPr>
        <w:t xml:space="preserve">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The CAM’s expectations for accomplishing tasks described in the Scope of Work;</w:t>
      </w:r>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An updated Project Schedule;</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Invoicing and auditing procedures;</w:t>
      </w:r>
    </w:p>
    <w:p w14:paraId="00CED681" w14:textId="445264D3" w:rsidR="00D30E11"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lastRenderedPageBreak/>
        <w:t>Travel;</w:t>
      </w:r>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r w:rsidR="00AB5925">
        <w:rPr>
          <w:rFonts w:ascii="Arial" w:hAnsi="Arial" w:cs="Arial"/>
          <w:i w:val="0"/>
          <w:sz w:val="22"/>
          <w:szCs w:val="22"/>
        </w:rPr>
        <w:t>purchases;</w:t>
      </w:r>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r w:rsidRPr="002B474F">
        <w:rPr>
          <w:rFonts w:ascii="Arial" w:hAnsi="Arial" w:cs="Arial"/>
          <w:i w:val="0"/>
          <w:sz w:val="22"/>
          <w:szCs w:val="22"/>
        </w:rPr>
        <w:t>);</w:t>
      </w:r>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r w:rsidRPr="002B474F">
        <w:rPr>
          <w:rFonts w:ascii="Arial" w:hAnsi="Arial" w:cs="Arial"/>
          <w:i w:val="0"/>
          <w:sz w:val="22"/>
          <w:szCs w:val="22"/>
        </w:rPr>
        <w:t>);</w:t>
      </w:r>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Technical Advisory Committee meetings (subtasks 1.11 and 1.12);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changes;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5458DA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w:t>
      </w:r>
      <w:r w:rsidR="7A4443C9" w:rsidRPr="5883E634">
        <w:rPr>
          <w:rFonts w:ascii="Arial" w:hAnsi="Arial" w:cs="Arial"/>
          <w:sz w:val="22"/>
          <w:szCs w:val="22"/>
        </w:rPr>
        <w:t>8</w:t>
      </w:r>
      <w:r w:rsidR="00142B4E">
        <w:rPr>
          <w:rFonts w:ascii="Arial" w:hAnsi="Arial" w:cs="Arial"/>
          <w:sz w:val="22"/>
          <w:szCs w:val="22"/>
        </w:rPr>
        <w:t>)</w:t>
      </w:r>
      <w:r w:rsidRPr="002B474F">
        <w:rPr>
          <w:rFonts w:ascii="Arial" w:hAnsi="Arial" w:cs="Arial"/>
          <w:sz w:val="22"/>
          <w:szCs w:val="22"/>
        </w:rPr>
        <w:t xml:space="preserve"> </w:t>
      </w:r>
      <w:r w:rsidRPr="5883E634">
        <w:rPr>
          <w:rFonts w:ascii="Arial" w:hAnsi="Arial" w:cs="Arial"/>
          <w:i/>
          <w:iCs/>
          <w:sz w:val="22"/>
          <w:szCs w:val="22"/>
        </w:rPr>
        <w:t>(if applicable)</w:t>
      </w:r>
    </w:p>
    <w:p w14:paraId="1549658E" w14:textId="4DDED92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Status Letter (subtask 1.</w:t>
      </w:r>
      <w:r w:rsidR="16B54335" w:rsidRPr="5883E634">
        <w:rPr>
          <w:rFonts w:ascii="Arial" w:hAnsi="Arial" w:cs="Arial"/>
          <w:sz w:val="22"/>
          <w:szCs w:val="22"/>
        </w:rPr>
        <w:t>9</w:t>
      </w:r>
      <w:r w:rsidR="00142B4E">
        <w:rPr>
          <w:rFonts w:ascii="Arial" w:hAnsi="Arial" w:cs="Arial"/>
          <w:sz w:val="22"/>
          <w:szCs w:val="22"/>
        </w:rPr>
        <w:t xml:space="preserve">) </w:t>
      </w:r>
      <w:r w:rsidRPr="5883E634">
        <w:rPr>
          <w:rFonts w:ascii="Arial" w:hAnsi="Arial" w:cs="Arial"/>
          <w:i/>
          <w:iCs/>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w:t>
      </w:r>
      <w:proofErr w:type="gramStart"/>
      <w:r w:rsidRPr="002B474F">
        <w:rPr>
          <w:rFonts w:ascii="Arial" w:hAnsi="Arial" w:cs="Arial"/>
          <w:sz w:val="22"/>
          <w:szCs w:val="22"/>
        </w:rPr>
        <w:t>The Progress</w:t>
      </w:r>
      <w:proofErr w:type="gramEnd"/>
      <w:r w:rsidRPr="002B474F">
        <w:rPr>
          <w:rFonts w:ascii="Arial" w:hAnsi="Arial" w:cs="Arial"/>
          <w:sz w:val="22"/>
          <w:szCs w:val="22"/>
        </w:rPr>
        <w:t xml:space="preserve">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 xml:space="preserve">The administrative portion of the meeting will involve a discussion with the CAM of the following Agreement </w:t>
      </w:r>
      <w:proofErr w:type="gramStart"/>
      <w:r w:rsidRPr="00990DDD">
        <w:rPr>
          <w:rFonts w:ascii="Arial" w:hAnsi="Arial" w:cs="Arial"/>
          <w:i w:val="0"/>
          <w:sz w:val="22"/>
          <w:szCs w:val="22"/>
        </w:rPr>
        <w:t>closeout</w:t>
      </w:r>
      <w:proofErr w:type="gramEnd"/>
      <w:r w:rsidRPr="00990DDD">
        <w:rPr>
          <w:rFonts w:ascii="Arial" w:hAnsi="Arial" w:cs="Arial"/>
          <w:i w:val="0"/>
          <w:sz w:val="22"/>
          <w:szCs w:val="22"/>
        </w:rPr>
        <w:t xml:space="preserve">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w:t>
      </w:r>
      <w:proofErr w:type="gramStart"/>
      <w:r w:rsidRPr="00491900">
        <w:rPr>
          <w:rFonts w:ascii="Arial" w:hAnsi="Arial" w:cs="Arial"/>
          <w:sz w:val="22"/>
          <w:szCs w:val="22"/>
        </w:rPr>
        <w:t>on</w:t>
      </w:r>
      <w:proofErr w:type="gramEnd"/>
      <w:r w:rsidRPr="00491900">
        <w:rPr>
          <w:rFonts w:ascii="Arial" w:hAnsi="Arial" w:cs="Arial"/>
          <w:sz w:val="22"/>
          <w:szCs w:val="22"/>
        </w:rPr>
        <w:t xml:space="preserve">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w:t>
      </w:r>
      <w:proofErr w:type="gramStart"/>
      <w:r w:rsidR="00122BE0" w:rsidRPr="00122BE0">
        <w:rPr>
          <w:rFonts w:ascii="Arial" w:hAnsi="Arial" w:cs="Arial"/>
          <w:sz w:val="22"/>
          <w:szCs w:val="22"/>
        </w:rPr>
        <w:t>CAM</w:t>
      </w:r>
      <w:proofErr w:type="gramEnd"/>
      <w:r w:rsidR="00122BE0" w:rsidRPr="00122BE0">
        <w:rPr>
          <w:rFonts w:ascii="Arial" w:hAnsi="Arial" w:cs="Arial"/>
          <w:sz w:val="22"/>
          <w:szCs w:val="22"/>
        </w:rPr>
        <w:t xml:space="preserve"> the 10th day of </w:t>
      </w:r>
      <w:proofErr w:type="gramStart"/>
      <w:r w:rsidR="00122BE0" w:rsidRPr="00122BE0">
        <w:rPr>
          <w:rFonts w:ascii="Arial" w:hAnsi="Arial" w:cs="Arial"/>
          <w:sz w:val="22"/>
          <w:szCs w:val="22"/>
        </w:rPr>
        <w:t>each January</w:t>
      </w:r>
      <w:proofErr w:type="gramEnd"/>
      <w:r w:rsidR="00122BE0" w:rsidRPr="00122BE0">
        <w:rPr>
          <w:rFonts w:ascii="Arial" w:hAnsi="Arial" w:cs="Arial"/>
          <w:sz w:val="22"/>
          <w:szCs w:val="22"/>
        </w:rPr>
        <w:t>,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2FF21980" w:rsidR="007D2CA3" w:rsidRPr="009B0452" w:rsidRDefault="007D2CA3" w:rsidP="031A9597">
      <w:pPr>
        <w:pStyle w:val="BodyText3"/>
        <w:numPr>
          <w:ilvl w:val="0"/>
          <w:numId w:val="60"/>
        </w:numPr>
        <w:jc w:val="left"/>
        <w:rPr>
          <w:rFonts w:ascii="Arial" w:hAnsi="Arial" w:cs="Arial"/>
          <w:sz w:val="20"/>
        </w:rPr>
      </w:pPr>
      <w:r w:rsidRPr="031A9597">
        <w:rPr>
          <w:rFonts w:ascii="Arial" w:hAnsi="Arial" w:cs="Arial"/>
          <w:sz w:val="22"/>
          <w:szCs w:val="22"/>
        </w:rPr>
        <w:t xml:space="preserve">Comments the </w:t>
      </w:r>
      <w:r w:rsidR="00656C0F" w:rsidRPr="031A9597">
        <w:rPr>
          <w:rFonts w:ascii="Arial" w:hAnsi="Arial" w:cs="Arial"/>
          <w:sz w:val="22"/>
          <w:szCs w:val="22"/>
        </w:rPr>
        <w:t>R</w:t>
      </w:r>
      <w:r w:rsidRPr="031A9597">
        <w:rPr>
          <w:rFonts w:ascii="Arial" w:hAnsi="Arial" w:cs="Arial"/>
          <w:sz w:val="22"/>
          <w:szCs w:val="22"/>
        </w:rPr>
        <w:t>ecipient does</w:t>
      </w:r>
      <w:r w:rsidR="48837EF2" w:rsidRPr="031A9597">
        <w:rPr>
          <w:rFonts w:ascii="Arial" w:hAnsi="Arial" w:cs="Arial"/>
          <w:sz w:val="22"/>
          <w:szCs w:val="22"/>
        </w:rPr>
        <w:t xml:space="preserve"> not</w:t>
      </w:r>
      <w:r w:rsidRPr="031A9597">
        <w:rPr>
          <w:rFonts w:ascii="Arial" w:hAnsi="Arial" w:cs="Arial"/>
          <w:sz w:val="22"/>
          <w:szCs w:val="22"/>
        </w:rPr>
        <w:t xml:space="preserve">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 xml:space="preserve">A list of the </w:t>
      </w:r>
      <w:proofErr w:type="gramStart"/>
      <w:r w:rsidRPr="002B474F">
        <w:rPr>
          <w:rFonts w:ascii="Arial" w:hAnsi="Arial" w:cs="Arial"/>
          <w:sz w:val="22"/>
          <w:szCs w:val="22"/>
        </w:rPr>
        <w:t>permits that</w:t>
      </w:r>
      <w:proofErr w:type="gramEnd"/>
      <w:r w:rsidRPr="002B474F">
        <w:rPr>
          <w:rFonts w:ascii="Arial" w:hAnsi="Arial" w:cs="Arial"/>
          <w:sz w:val="22"/>
          <w:szCs w:val="22"/>
        </w:rPr>
        <w:t xml:space="preserve"> </w:t>
      </w:r>
      <w:proofErr w:type="gramStart"/>
      <w:r w:rsidRPr="002B474F">
        <w:rPr>
          <w:rFonts w:ascii="Arial" w:hAnsi="Arial" w:cs="Arial"/>
          <w:sz w:val="22"/>
          <w:szCs w:val="22"/>
        </w:rPr>
        <w:t>identifies: (</w:t>
      </w:r>
      <w:proofErr w:type="gramEnd"/>
      <w:r w:rsidRPr="002B474F">
        <w:rPr>
          <w:rFonts w:ascii="Arial" w:hAnsi="Arial" w:cs="Arial"/>
          <w:sz w:val="22"/>
          <w:szCs w:val="22"/>
        </w:rPr>
        <w:t>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563DC661"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0A2653">
        <w:rPr>
          <w:rFonts w:ascii="Arial" w:hAnsi="Arial" w:cs="Arial"/>
          <w:b/>
          <w:sz w:val="22"/>
          <w:szCs w:val="22"/>
        </w:rPr>
        <w:t xml:space="preserve">Obtain and Execut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r w:rsidR="000A2653">
        <w:rPr>
          <w:rFonts w:ascii="Arial" w:hAnsi="Arial" w:cs="Arial"/>
          <w:b/>
          <w:sz w:val="22"/>
          <w:szCs w:val="22"/>
        </w:rPr>
        <w:t>and Agreements with Site Hosts</w:t>
      </w:r>
    </w:p>
    <w:p w14:paraId="0BEEDD7A" w14:textId="1B45C76D" w:rsidR="002B474F" w:rsidRPr="002B474F" w:rsidRDefault="002B474F" w:rsidP="00A90E0B">
      <w:pPr>
        <w:rPr>
          <w:rFonts w:ascii="Arial" w:hAnsi="Arial" w:cs="Arial"/>
          <w:sz w:val="22"/>
          <w:szCs w:val="22"/>
        </w:rPr>
      </w:pPr>
      <w:r w:rsidRPr="36B9E6B2">
        <w:rPr>
          <w:rFonts w:ascii="Arial" w:hAnsi="Arial" w:cs="Arial"/>
          <w:sz w:val="22"/>
          <w:szCs w:val="22"/>
        </w:rPr>
        <w:t xml:space="preserve">The goals of this subtask are to: (1) procure </w:t>
      </w:r>
      <w:r w:rsidR="003C1B99" w:rsidRPr="36B9E6B2">
        <w:rPr>
          <w:rFonts w:ascii="Arial" w:hAnsi="Arial" w:cs="Arial"/>
          <w:sz w:val="22"/>
          <w:szCs w:val="22"/>
        </w:rPr>
        <w:t xml:space="preserve">and execute </w:t>
      </w:r>
      <w:r w:rsidR="003D057A" w:rsidRPr="36B9E6B2">
        <w:rPr>
          <w:rFonts w:ascii="Arial" w:hAnsi="Arial" w:cs="Arial"/>
          <w:sz w:val="22"/>
          <w:szCs w:val="22"/>
        </w:rPr>
        <w:t>sub</w:t>
      </w:r>
      <w:r w:rsidR="0068404D" w:rsidRPr="36B9E6B2">
        <w:rPr>
          <w:rFonts w:ascii="Arial" w:hAnsi="Arial" w:cs="Arial"/>
          <w:sz w:val="22"/>
          <w:szCs w:val="22"/>
        </w:rPr>
        <w:t>recipients</w:t>
      </w:r>
      <w:r w:rsidR="00AA725C" w:rsidRPr="36B9E6B2">
        <w:rPr>
          <w:rFonts w:ascii="Arial" w:hAnsi="Arial" w:cs="Arial"/>
          <w:sz w:val="22"/>
          <w:szCs w:val="22"/>
        </w:rPr>
        <w:t xml:space="preserve"> and site host agreements, as applicable, </w:t>
      </w:r>
      <w:r w:rsidRPr="36B9E6B2">
        <w:rPr>
          <w:rFonts w:ascii="Arial" w:hAnsi="Arial" w:cs="Arial"/>
          <w:sz w:val="22"/>
          <w:szCs w:val="22"/>
        </w:rPr>
        <w:t>required to carry out the tasks under this Agreement; and (2) ensure that the</w:t>
      </w:r>
      <w:r w:rsidR="51DD921A" w:rsidRPr="36B9E6B2">
        <w:rPr>
          <w:rFonts w:ascii="Arial" w:hAnsi="Arial" w:cs="Arial"/>
          <w:sz w:val="22"/>
          <w:szCs w:val="22"/>
        </w:rPr>
        <w:t xml:space="preserve"> subrecipients and site host agreements</w:t>
      </w:r>
      <w:r w:rsidR="003D057A" w:rsidRPr="36B9E6B2">
        <w:rPr>
          <w:rFonts w:ascii="Arial" w:hAnsi="Arial" w:cs="Arial"/>
          <w:sz w:val="22"/>
          <w:szCs w:val="22"/>
        </w:rPr>
        <w:t xml:space="preserve"> </w:t>
      </w:r>
      <w:r w:rsidRPr="36B9E6B2">
        <w:rPr>
          <w:rFonts w:ascii="Arial" w:hAnsi="Arial" w:cs="Arial"/>
          <w:sz w:val="22"/>
          <w:szCs w:val="22"/>
        </w:rPr>
        <w:t xml:space="preserve">are consistent with the </w:t>
      </w:r>
      <w:r w:rsidR="33FAFD16" w:rsidRPr="36B9E6B2">
        <w:rPr>
          <w:rFonts w:ascii="Arial" w:hAnsi="Arial" w:cs="Arial"/>
          <w:sz w:val="22"/>
          <w:szCs w:val="22"/>
        </w:rPr>
        <w:t xml:space="preserve">Agreement </w:t>
      </w:r>
      <w:r w:rsidRPr="36B9E6B2">
        <w:rPr>
          <w:rFonts w:ascii="Arial" w:hAnsi="Arial" w:cs="Arial"/>
          <w:sz w:val="22"/>
          <w:szCs w:val="22"/>
        </w:rPr>
        <w:t xml:space="preserve">terms and conditions </w:t>
      </w:r>
      <w:r w:rsidR="0047122E" w:rsidRPr="36B9E6B2">
        <w:rPr>
          <w:rFonts w:ascii="Arial" w:hAnsi="Arial" w:cs="Arial"/>
          <w:sz w:val="22"/>
          <w:szCs w:val="22"/>
        </w:rPr>
        <w:t>and the Recipient</w:t>
      </w:r>
      <w:r w:rsidR="00A44F46" w:rsidRPr="36B9E6B2">
        <w:rPr>
          <w:rFonts w:ascii="Arial" w:hAnsi="Arial" w:cs="Arial"/>
          <w:sz w:val="22"/>
          <w:szCs w:val="22"/>
        </w:rPr>
        <w:t xml:space="preserve">’s own </w:t>
      </w:r>
      <w:r w:rsidR="00227757" w:rsidRPr="36B9E6B2">
        <w:rPr>
          <w:rFonts w:ascii="Arial" w:hAnsi="Arial" w:cs="Arial"/>
          <w:sz w:val="22"/>
          <w:szCs w:val="22"/>
        </w:rPr>
        <w:t>contracting policies and procedures</w:t>
      </w:r>
      <w:r w:rsidRPr="36B9E6B2">
        <w:rPr>
          <w:rFonts w:ascii="Arial" w:hAnsi="Arial" w:cs="Arial"/>
          <w:sz w:val="22"/>
          <w:szCs w:val="22"/>
        </w:rPr>
        <w: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56409BC2" w:rsidR="002B474F" w:rsidRPr="002B474F" w:rsidRDefault="002260A8" w:rsidP="0054130C">
      <w:pPr>
        <w:numPr>
          <w:ilvl w:val="0"/>
          <w:numId w:val="35"/>
        </w:numPr>
        <w:ind w:left="720"/>
        <w:rPr>
          <w:rFonts w:ascii="Arial" w:hAnsi="Arial" w:cs="Arial"/>
          <w:sz w:val="22"/>
          <w:szCs w:val="22"/>
        </w:rPr>
      </w:pPr>
      <w:r>
        <w:rPr>
          <w:rFonts w:ascii="Arial" w:hAnsi="Arial" w:cs="Arial"/>
          <w:sz w:val="22"/>
          <w:szCs w:val="22"/>
        </w:rPr>
        <w:t>Execute and m</w:t>
      </w:r>
      <w:r w:rsidR="002B474F" w:rsidRPr="002B474F">
        <w:rPr>
          <w:rFonts w:ascii="Arial" w:hAnsi="Arial" w:cs="Arial"/>
          <w:sz w:val="22"/>
          <w:szCs w:val="22"/>
        </w:rPr>
        <w:t>anage</w:t>
      </w:r>
      <w:r>
        <w:rPr>
          <w:rFonts w:ascii="Arial" w:hAnsi="Arial" w:cs="Arial"/>
          <w:sz w:val="22"/>
          <w:szCs w:val="22"/>
        </w:rPr>
        <w:t xml:space="preserve"> sub</w:t>
      </w:r>
      <w:r w:rsidR="00346AFE">
        <w:rPr>
          <w:rFonts w:ascii="Arial" w:hAnsi="Arial" w:cs="Arial"/>
          <w:sz w:val="22"/>
          <w:szCs w:val="22"/>
        </w:rPr>
        <w:t>a</w:t>
      </w:r>
      <w:r>
        <w:rPr>
          <w:rFonts w:ascii="Arial" w:hAnsi="Arial" w:cs="Arial"/>
          <w:sz w:val="22"/>
          <w:szCs w:val="22"/>
        </w:rPr>
        <w:t>wards</w:t>
      </w:r>
      <w:r w:rsidR="002B474F" w:rsidRPr="002B474F">
        <w:rPr>
          <w:rFonts w:ascii="Arial" w:hAnsi="Arial" w:cs="Arial"/>
          <w:sz w:val="22"/>
          <w:szCs w:val="22"/>
        </w:rPr>
        <w:t xml:space="preserv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002B474F" w:rsidRPr="002B474F">
        <w:rPr>
          <w:rFonts w:ascii="Arial" w:hAnsi="Arial" w:cs="Arial"/>
          <w:sz w:val="22"/>
          <w:szCs w:val="22"/>
        </w:rPr>
        <w:t>activities in accordance with the requirements of this Agreement.</w:t>
      </w:r>
    </w:p>
    <w:p w14:paraId="786A36F4" w14:textId="314079F7" w:rsidR="00CD264F" w:rsidRPr="0030188B" w:rsidRDefault="00CD264F" w:rsidP="0030188B">
      <w:pPr>
        <w:numPr>
          <w:ilvl w:val="0"/>
          <w:numId w:val="35"/>
        </w:numPr>
        <w:ind w:left="720"/>
        <w:rPr>
          <w:rFonts w:ascii="Arial" w:hAnsi="Arial" w:cs="Arial"/>
          <w:color w:val="0070C0"/>
          <w:sz w:val="22"/>
          <w:szCs w:val="22"/>
        </w:rPr>
      </w:pPr>
      <w:r w:rsidRPr="325D03BA">
        <w:rPr>
          <w:rFonts w:ascii="Arial" w:hAnsi="Arial" w:cs="Arial"/>
          <w:sz w:val="22"/>
          <w:szCs w:val="22"/>
        </w:rPr>
        <w:t xml:space="preserve">Execute and manage site host agreements and ensure the right to use the project site throughout the term of the Agreement, as applicable.  A site host agreement is not required if the Recipient is the site host. </w:t>
      </w:r>
    </w:p>
    <w:p w14:paraId="1DCB2388" w14:textId="046542D8"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Notify the CEC in writing immediately, but no later than five calendar days, if there is a</w:t>
      </w:r>
      <w:r>
        <w:rPr>
          <w:rFonts w:ascii="Segoe UI" w:hAnsi="Segoe UI" w:cs="Segoe UI"/>
          <w:color w:val="FF0000"/>
          <w:sz w:val="20"/>
        </w:rPr>
        <w:t xml:space="preserve"> </w:t>
      </w:r>
      <w:r w:rsidRPr="0030188B">
        <w:rPr>
          <w:rFonts w:ascii="Arial" w:hAnsi="Arial" w:cs="Arial"/>
          <w:sz w:val="22"/>
          <w:szCs w:val="22"/>
        </w:rPr>
        <w:t xml:space="preserve">reasonable likelihood the project site cannot be acquired or can no longer be used for the project.  </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6023D344" w14:textId="77777777" w:rsidR="004F2283" w:rsidRDefault="002B474F" w:rsidP="0030188B">
      <w:pPr>
        <w:numPr>
          <w:ilvl w:val="0"/>
          <w:numId w:val="35"/>
        </w:numPr>
        <w:ind w:left="720"/>
        <w:rPr>
          <w:rFonts w:ascii="Arial" w:hAnsi="Arial" w:cs="Arial"/>
          <w:sz w:val="22"/>
          <w:szCs w:val="22"/>
        </w:rPr>
      </w:pPr>
      <w:r w:rsidRPr="002B474F">
        <w:rPr>
          <w:rFonts w:ascii="Arial" w:hAnsi="Arial" w:cs="Arial"/>
          <w:sz w:val="22"/>
          <w:szCs w:val="22"/>
        </w:rPr>
        <w:lastRenderedPageBreak/>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r w:rsidR="00CE1096">
        <w:rPr>
          <w:rFonts w:ascii="Arial" w:hAnsi="Arial" w:cs="Arial"/>
          <w:sz w:val="22"/>
          <w:szCs w:val="22"/>
        </w:rPr>
        <w:t xml:space="preserve"> </w:t>
      </w:r>
    </w:p>
    <w:p w14:paraId="066EC643" w14:textId="258E5371" w:rsidR="002405D1" w:rsidRPr="0030188B" w:rsidRDefault="002405D1" w:rsidP="0030188B">
      <w:pPr>
        <w:numPr>
          <w:ilvl w:val="0"/>
          <w:numId w:val="35"/>
        </w:numPr>
        <w:ind w:left="720"/>
        <w:rPr>
          <w:rFonts w:ascii="Arial" w:hAnsi="Arial" w:cs="Arial"/>
          <w:sz w:val="22"/>
          <w:szCs w:val="22"/>
        </w:rPr>
      </w:pPr>
      <w:r w:rsidRPr="0030188B">
        <w:rPr>
          <w:rFonts w:ascii="Arial" w:hAnsi="Arial" w:cs="Arial"/>
          <w:sz w:val="22"/>
          <w:szCs w:val="22"/>
        </w:rPr>
        <w:t xml:space="preserve">Submit a </w:t>
      </w:r>
      <w:r w:rsidR="00322BE2" w:rsidRPr="0030188B">
        <w:rPr>
          <w:rFonts w:ascii="Arial" w:hAnsi="Arial" w:cs="Arial"/>
          <w:i/>
          <w:iCs/>
          <w:sz w:val="22"/>
          <w:szCs w:val="22"/>
        </w:rPr>
        <w:t xml:space="preserve">Subaward and Site </w:t>
      </w:r>
      <w:r w:rsidR="00AA0C48" w:rsidRPr="0030188B">
        <w:rPr>
          <w:rFonts w:ascii="Arial" w:hAnsi="Arial" w:cs="Arial"/>
          <w:i/>
          <w:iCs/>
          <w:sz w:val="22"/>
          <w:szCs w:val="22"/>
        </w:rPr>
        <w:t>L</w:t>
      </w:r>
      <w:r w:rsidRPr="0030188B">
        <w:rPr>
          <w:rFonts w:ascii="Arial" w:hAnsi="Arial" w:cs="Arial"/>
          <w:i/>
          <w:iCs/>
          <w:sz w:val="22"/>
          <w:szCs w:val="22"/>
        </w:rPr>
        <w:t>etter</w:t>
      </w:r>
      <w:r w:rsidRPr="0030188B">
        <w:rPr>
          <w:rFonts w:ascii="Arial" w:hAnsi="Arial" w:cs="Arial"/>
          <w:sz w:val="22"/>
          <w:szCs w:val="22"/>
        </w:rPr>
        <w:t xml:space="preserve"> to the CAM describing the subawards and any site host agreement needed or stating that no subawards or site host agreements are required.</w:t>
      </w:r>
    </w:p>
    <w:p w14:paraId="195F2F6A" w14:textId="42CBC7CB" w:rsidR="002B474F" w:rsidRPr="00BB3F96"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00AB6B88" w:rsidRPr="00BB3F96">
        <w:rPr>
          <w:rFonts w:ascii="Arial" w:eastAsia="Aptos" w:hAnsi="Arial" w:cs="Arial"/>
          <w:sz w:val="22"/>
          <w:szCs w:val="22"/>
        </w:rPr>
        <w:t xml:space="preserve">and any </w:t>
      </w:r>
      <w:r w:rsidR="00255239" w:rsidRPr="00BB3F96">
        <w:rPr>
          <w:rFonts w:ascii="Arial" w:eastAsia="Aptos" w:hAnsi="Arial" w:cs="Arial"/>
          <w:i/>
          <w:iCs/>
          <w:sz w:val="22"/>
          <w:szCs w:val="22"/>
        </w:rPr>
        <w:t>S</w:t>
      </w:r>
      <w:r w:rsidR="00AB6B88" w:rsidRPr="00BB3F96">
        <w:rPr>
          <w:rFonts w:ascii="Arial" w:eastAsia="Aptos" w:hAnsi="Arial" w:cs="Arial"/>
          <w:i/>
          <w:iCs/>
          <w:sz w:val="22"/>
          <w:szCs w:val="22"/>
        </w:rPr>
        <w:t xml:space="preserve">ite </w:t>
      </w:r>
      <w:r w:rsidR="00255239" w:rsidRPr="00BB3F96">
        <w:rPr>
          <w:rFonts w:ascii="Arial" w:eastAsia="Aptos" w:hAnsi="Arial" w:cs="Arial"/>
          <w:i/>
          <w:iCs/>
          <w:sz w:val="22"/>
          <w:szCs w:val="22"/>
        </w:rPr>
        <w:t>H</w:t>
      </w:r>
      <w:r w:rsidR="00AB6B88" w:rsidRPr="00BB3F96">
        <w:rPr>
          <w:rFonts w:ascii="Arial" w:eastAsia="Aptos" w:hAnsi="Arial" w:cs="Arial"/>
          <w:i/>
          <w:iCs/>
          <w:sz w:val="22"/>
          <w:szCs w:val="22"/>
        </w:rPr>
        <w:t xml:space="preserve">ost </w:t>
      </w:r>
      <w:r w:rsidR="00255239" w:rsidRPr="00BB3F96">
        <w:rPr>
          <w:rFonts w:ascii="Arial" w:eastAsia="Aptos" w:hAnsi="Arial" w:cs="Arial"/>
          <w:i/>
          <w:iCs/>
          <w:sz w:val="22"/>
          <w:szCs w:val="22"/>
        </w:rPr>
        <w:t>A</w:t>
      </w:r>
      <w:r w:rsidR="00AB6B88" w:rsidRPr="00BB3F96">
        <w:rPr>
          <w:rFonts w:ascii="Arial" w:eastAsia="Aptos" w:hAnsi="Arial" w:cs="Arial"/>
          <w:i/>
          <w:iCs/>
          <w:sz w:val="22"/>
          <w:szCs w:val="22"/>
        </w:rPr>
        <w:t>greement</w:t>
      </w:r>
      <w:r w:rsidR="00AB6B88" w:rsidRPr="00BB3F96">
        <w:rPr>
          <w:rFonts w:ascii="Arial" w:hAnsi="Arial" w:cs="Arial"/>
          <w:szCs w:val="24"/>
        </w:rPr>
        <w:t xml:space="preserve"> </w:t>
      </w:r>
      <w:r w:rsidRPr="00BB3F96">
        <w:rPr>
          <w:rFonts w:ascii="Arial" w:hAnsi="Arial" w:cs="Arial"/>
          <w:sz w:val="22"/>
          <w:szCs w:val="22"/>
        </w:rPr>
        <w:t>required to conduct the work under this Agreement.</w:t>
      </w:r>
    </w:p>
    <w:p w14:paraId="73AAA53C" w14:textId="1EBC863F" w:rsidR="002B474F" w:rsidRPr="00BB3F96" w:rsidRDefault="00C23D6A" w:rsidP="0054130C">
      <w:pPr>
        <w:numPr>
          <w:ilvl w:val="0"/>
          <w:numId w:val="35"/>
        </w:numPr>
        <w:ind w:left="720"/>
        <w:rPr>
          <w:rFonts w:ascii="Arial" w:hAnsi="Arial" w:cs="Arial"/>
          <w:sz w:val="22"/>
          <w:szCs w:val="22"/>
        </w:rPr>
      </w:pPr>
      <w:r w:rsidRPr="00BB3F96">
        <w:rPr>
          <w:rFonts w:ascii="Arial" w:hAnsi="Arial" w:cs="Arial"/>
          <w:sz w:val="22"/>
          <w:szCs w:val="22"/>
        </w:rPr>
        <w:t>If requested by the CAM, s</w:t>
      </w:r>
      <w:r w:rsidR="002B474F" w:rsidRPr="00BB3F96">
        <w:rPr>
          <w:rFonts w:ascii="Arial" w:hAnsi="Arial" w:cs="Arial"/>
          <w:sz w:val="22"/>
          <w:szCs w:val="22"/>
        </w:rPr>
        <w:t xml:space="preserve">ubmit a final copy of </w:t>
      </w:r>
      <w:r w:rsidR="00C102ED" w:rsidRPr="00BB3F96">
        <w:rPr>
          <w:rFonts w:ascii="Arial" w:hAnsi="Arial" w:cs="Arial"/>
          <w:sz w:val="22"/>
          <w:szCs w:val="22"/>
        </w:rPr>
        <w:t>each</w:t>
      </w:r>
      <w:r w:rsidR="002B474F" w:rsidRPr="00BB3F96">
        <w:rPr>
          <w:rFonts w:ascii="Arial" w:hAnsi="Arial" w:cs="Arial"/>
          <w:sz w:val="22"/>
          <w:szCs w:val="22"/>
        </w:rPr>
        <w:t xml:space="preserve"> executed </w:t>
      </w:r>
      <w:r w:rsidR="00C45113" w:rsidRPr="00BB3F96">
        <w:rPr>
          <w:rFonts w:ascii="Arial" w:hAnsi="Arial" w:cs="Arial"/>
          <w:i/>
          <w:sz w:val="22"/>
          <w:szCs w:val="22"/>
        </w:rPr>
        <w:t>Subaward</w:t>
      </w:r>
      <w:r w:rsidR="00C45113" w:rsidRPr="00BB3F96">
        <w:rPr>
          <w:rFonts w:ascii="Arial" w:hAnsi="Arial" w:cs="Arial"/>
          <w:sz w:val="22"/>
          <w:szCs w:val="22"/>
        </w:rPr>
        <w:t xml:space="preserve"> </w:t>
      </w:r>
      <w:r w:rsidR="00C45113" w:rsidRPr="00BB3F96">
        <w:rPr>
          <w:rFonts w:ascii="Arial" w:eastAsia="Aptos" w:hAnsi="Arial" w:cs="Arial"/>
          <w:sz w:val="22"/>
          <w:szCs w:val="22"/>
        </w:rPr>
        <w:t xml:space="preserve">and any </w:t>
      </w:r>
      <w:r w:rsidR="00C45113" w:rsidRPr="00BB3F96">
        <w:rPr>
          <w:rFonts w:ascii="Arial" w:eastAsia="Aptos" w:hAnsi="Arial" w:cs="Arial"/>
          <w:i/>
          <w:iCs/>
          <w:sz w:val="22"/>
          <w:szCs w:val="22"/>
        </w:rPr>
        <w:t>Site Host Agreement</w:t>
      </w:r>
      <w:r w:rsidR="00C102ED" w:rsidRPr="00BB3F96">
        <w:rPr>
          <w:rFonts w:ascii="Arial" w:hAnsi="Arial" w:cs="Arial"/>
          <w:sz w:val="22"/>
          <w:szCs w:val="22"/>
        </w:rPr>
        <w:t>.</w:t>
      </w:r>
    </w:p>
    <w:p w14:paraId="7491E3AF" w14:textId="5835511F" w:rsidR="002B474F" w:rsidRPr="002B474F" w:rsidRDefault="002B474F" w:rsidP="0054130C">
      <w:pPr>
        <w:numPr>
          <w:ilvl w:val="0"/>
          <w:numId w:val="35"/>
        </w:numPr>
        <w:ind w:left="720"/>
        <w:rPr>
          <w:rFonts w:ascii="Arial" w:hAnsi="Arial" w:cs="Arial"/>
          <w:sz w:val="22"/>
          <w:szCs w:val="22"/>
        </w:rPr>
      </w:pPr>
      <w:r w:rsidRPr="36B9E6B2">
        <w:rPr>
          <w:rFonts w:ascii="Arial" w:hAnsi="Arial" w:cs="Arial"/>
          <w:sz w:val="22"/>
          <w:szCs w:val="22"/>
        </w:rPr>
        <w:t xml:space="preserve">Notify and receive written approval from the CAM prior to adding any new </w:t>
      </w:r>
      <w:r w:rsidR="00C23D6A" w:rsidRPr="36B9E6B2">
        <w:rPr>
          <w:rFonts w:ascii="Arial" w:hAnsi="Arial" w:cs="Arial"/>
          <w:sz w:val="22"/>
          <w:szCs w:val="22"/>
        </w:rPr>
        <w:t xml:space="preserve">subrecipient </w:t>
      </w:r>
      <w:r w:rsidRPr="36B9E6B2">
        <w:rPr>
          <w:rFonts w:ascii="Arial" w:hAnsi="Arial" w:cs="Arial"/>
          <w:sz w:val="22"/>
          <w:szCs w:val="22"/>
        </w:rPr>
        <w:t xml:space="preserve">(see the </w:t>
      </w:r>
      <w:r w:rsidR="0035780D" w:rsidRPr="36B9E6B2">
        <w:rPr>
          <w:rFonts w:ascii="Arial" w:hAnsi="Arial" w:cs="Arial"/>
          <w:sz w:val="22"/>
          <w:szCs w:val="22"/>
        </w:rPr>
        <w:t>terms regarding</w:t>
      </w:r>
      <w:r w:rsidRPr="36B9E6B2">
        <w:rPr>
          <w:rFonts w:ascii="Arial" w:hAnsi="Arial" w:cs="Arial"/>
          <w:sz w:val="22"/>
          <w:szCs w:val="22"/>
        </w:rPr>
        <w:t xml:space="preserve"> </w:t>
      </w:r>
      <w:r w:rsidR="0035780D" w:rsidRPr="36B9E6B2">
        <w:rPr>
          <w:rFonts w:ascii="Arial" w:hAnsi="Arial" w:cs="Arial"/>
          <w:sz w:val="22"/>
          <w:szCs w:val="22"/>
        </w:rPr>
        <w:t xml:space="preserve">subrecipient </w:t>
      </w:r>
      <w:r w:rsidRPr="36B9E6B2">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511657D" w14:textId="3DF1BC2D" w:rsidR="00AA0C48" w:rsidRPr="00AA0C48" w:rsidRDefault="00AA0C48" w:rsidP="0054130C">
      <w:pPr>
        <w:numPr>
          <w:ilvl w:val="0"/>
          <w:numId w:val="35"/>
        </w:numPr>
        <w:tabs>
          <w:tab w:val="left" w:pos="720"/>
          <w:tab w:val="left" w:pos="1080"/>
        </w:tabs>
        <w:ind w:left="720"/>
        <w:rPr>
          <w:rFonts w:ascii="Arial" w:hAnsi="Arial" w:cs="Arial"/>
          <w:sz w:val="22"/>
          <w:szCs w:val="22"/>
        </w:rPr>
      </w:pPr>
      <w:r w:rsidRPr="0030188B">
        <w:rPr>
          <w:rFonts w:ascii="Arial" w:hAnsi="Arial" w:cs="Arial"/>
          <w:sz w:val="22"/>
          <w:szCs w:val="22"/>
        </w:rPr>
        <w:t>Subaward and Site Letter</w:t>
      </w:r>
    </w:p>
    <w:p w14:paraId="2ABE77DB" w14:textId="4176EE03" w:rsidR="002B474F" w:rsidRPr="0030188B" w:rsidRDefault="0097259B" w:rsidP="0054130C">
      <w:pPr>
        <w:numPr>
          <w:ilvl w:val="0"/>
          <w:numId w:val="35"/>
        </w:numPr>
        <w:tabs>
          <w:tab w:val="left" w:pos="720"/>
          <w:tab w:val="left" w:pos="1080"/>
        </w:tabs>
        <w:ind w:left="720"/>
        <w:rPr>
          <w:rFonts w:ascii="Arial" w:hAnsi="Arial" w:cs="Arial"/>
          <w:sz w:val="22"/>
          <w:szCs w:val="22"/>
        </w:rPr>
      </w:pPr>
      <w:r>
        <w:rPr>
          <w:rFonts w:ascii="Arial" w:hAnsi="Arial" w:cs="Arial"/>
          <w:sz w:val="22"/>
          <w:szCs w:val="22"/>
        </w:rPr>
        <w:t xml:space="preserve">Draft </w:t>
      </w:r>
      <w:r w:rsidR="0035780D" w:rsidRPr="002B474F">
        <w:rPr>
          <w:rFonts w:ascii="Arial" w:hAnsi="Arial" w:cs="Arial"/>
          <w:sz w:val="22"/>
          <w:szCs w:val="22"/>
        </w:rPr>
        <w:t>Sub</w:t>
      </w:r>
      <w:r w:rsidR="0035780D">
        <w:rPr>
          <w:rFonts w:ascii="Arial" w:hAnsi="Arial" w:cs="Arial"/>
          <w:sz w:val="22"/>
          <w:szCs w:val="22"/>
        </w:rPr>
        <w:t>awards</w:t>
      </w:r>
      <w:r w:rsidR="0035780D" w:rsidRPr="002B474F">
        <w:rPr>
          <w:rFonts w:ascii="Arial" w:hAnsi="Arial" w:cs="Arial"/>
          <w:sz w:val="22"/>
          <w:szCs w:val="22"/>
        </w:rPr>
        <w:t xml:space="preserve"> </w:t>
      </w:r>
      <w:r w:rsidR="002B474F" w:rsidRPr="002B474F">
        <w:rPr>
          <w:rFonts w:ascii="Arial" w:hAnsi="Arial" w:cs="Arial"/>
          <w:i/>
          <w:sz w:val="22"/>
          <w:szCs w:val="22"/>
        </w:rPr>
        <w:t>(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1A25182" w14:textId="2E757195" w:rsidR="0097259B" w:rsidRPr="0097259B" w:rsidRDefault="00C45113" w:rsidP="0030188B">
      <w:pPr>
        <w:pStyle w:val="ListParagraph"/>
        <w:numPr>
          <w:ilvl w:val="0"/>
          <w:numId w:val="35"/>
        </w:numPr>
        <w:ind w:left="720"/>
        <w:rPr>
          <w:rFonts w:ascii="Arial" w:eastAsia="Aptos" w:hAnsi="Arial" w:cs="Arial"/>
          <w:color w:val="000000"/>
          <w:sz w:val="22"/>
          <w:szCs w:val="22"/>
        </w:rPr>
      </w:pPr>
      <w:r w:rsidRPr="00BB3F96">
        <w:rPr>
          <w:rFonts w:ascii="Arial" w:eastAsia="Aptos" w:hAnsi="Arial" w:cs="Arial"/>
          <w:sz w:val="22"/>
          <w:szCs w:val="22"/>
        </w:rPr>
        <w:t xml:space="preserve">Draft </w:t>
      </w:r>
      <w:r w:rsidR="0097259B" w:rsidRPr="00BB3F96">
        <w:rPr>
          <w:rFonts w:ascii="Arial" w:eastAsia="Aptos" w:hAnsi="Arial" w:cs="Arial"/>
          <w:sz w:val="22"/>
          <w:szCs w:val="22"/>
        </w:rPr>
        <w:t xml:space="preserve">Site Host Agreement </w:t>
      </w:r>
      <w:r w:rsidR="0097259B" w:rsidRPr="0030188B">
        <w:rPr>
          <w:rFonts w:ascii="Arial" w:eastAsia="Aptos" w:hAnsi="Arial" w:cs="Arial"/>
          <w:i/>
          <w:iCs/>
          <w:color w:val="000000"/>
          <w:sz w:val="22"/>
          <w:szCs w:val="22"/>
        </w:rPr>
        <w:t>(if requested by the CAM)</w:t>
      </w:r>
    </w:p>
    <w:p w14:paraId="23AC600F" w14:textId="28B262A9" w:rsidR="00D42F5C" w:rsidRPr="00D42F5C" w:rsidRDefault="00D42F5C" w:rsidP="00D42F5C">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ubawards </w:t>
      </w:r>
      <w:r w:rsidRPr="00D42F5C">
        <w:rPr>
          <w:rFonts w:ascii="Arial" w:hAnsi="Arial" w:cs="Arial"/>
          <w:i/>
          <w:sz w:val="22"/>
          <w:szCs w:val="22"/>
        </w:rPr>
        <w:t>(if requested by the CAM)</w:t>
      </w:r>
    </w:p>
    <w:p w14:paraId="7107A130" w14:textId="0F74CFE0" w:rsidR="0097259B" w:rsidRPr="00CD4F2A" w:rsidRDefault="00D42F5C" w:rsidP="00CD4F2A">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ite Host Agreement </w:t>
      </w:r>
      <w:r w:rsidRPr="00D42F5C">
        <w:rPr>
          <w:rFonts w:ascii="Arial" w:hAnsi="Arial" w:cs="Arial"/>
          <w:i/>
          <w:iCs/>
          <w:sz w:val="22"/>
          <w:szCs w:val="22"/>
        </w:rPr>
        <w:t>(if request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view products and provide recommendations </w:t>
      </w:r>
      <w:proofErr w:type="gramStart"/>
      <w:r w:rsidRPr="65FDBB94">
        <w:rPr>
          <w:rFonts w:ascii="Arial" w:hAnsi="Arial" w:cs="Arial"/>
          <w:sz w:val="22"/>
          <w:szCs w:val="22"/>
        </w:rPr>
        <w:t>for needed</w:t>
      </w:r>
      <w:proofErr w:type="gramEnd"/>
      <w:r w:rsidRPr="65FDBB94">
        <w:rPr>
          <w:rFonts w:ascii="Arial" w:hAnsi="Arial" w:cs="Arial"/>
          <w:sz w:val="22"/>
          <w:szCs w:val="22"/>
        </w:rPr>
        <w:t xml:space="preserve">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lastRenderedPageBreak/>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TAC may be composed of qualified professionals spanning the following types of </w:t>
      </w:r>
      <w:proofErr w:type="gramStart"/>
      <w:r w:rsidRPr="002B474F">
        <w:rPr>
          <w:rFonts w:ascii="Arial" w:hAnsi="Arial" w:cs="Arial"/>
          <w:sz w:val="22"/>
          <w:szCs w:val="22"/>
        </w:rPr>
        <w:t>disciplines</w:t>
      </w:r>
      <w:proofErr w:type="gramEnd"/>
      <w:r w:rsidRPr="002B474F">
        <w:rPr>
          <w:rFonts w:ascii="Arial" w:hAnsi="Arial" w:cs="Arial"/>
          <w:sz w:val="22"/>
          <w:szCs w:val="22"/>
        </w:rPr>
        <w:t>:</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duct developers relevant to the project;</w:t>
      </w:r>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environmental groups;</w:t>
      </w:r>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tility representatives;</w:t>
      </w:r>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Recruit TAC members. Ensure that each individual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lastRenderedPageBreak/>
        <w:t xml:space="preserve">Organize and lead TAC meetings in accordance with the TAC Meeting Schedule. Changes to the schedule must be pre-approved in writing by the CAM. </w:t>
      </w:r>
    </w:p>
    <w:p w14:paraId="5368DF0C" w14:textId="76EB10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w:t>
      </w:r>
      <w:r w:rsidR="25F4F1CA" w:rsidRPr="75346EBC">
        <w:rPr>
          <w:rFonts w:ascii="Arial" w:hAnsi="Arial" w:cs="Arial"/>
          <w:sz w:val="22"/>
          <w:szCs w:val="22"/>
        </w:rPr>
        <w:t xml:space="preserve">for each TAC Meeting </w:t>
      </w:r>
      <w:r w:rsidRPr="002B474F">
        <w:rPr>
          <w:rFonts w:ascii="Arial" w:hAnsi="Arial" w:cs="Arial"/>
          <w:sz w:val="22"/>
          <w:szCs w:val="22"/>
        </w:rPr>
        <w:t xml:space="preserve">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w:t>
      </w:r>
      <w:proofErr w:type="gramStart"/>
      <w:r>
        <w:rPr>
          <w:rFonts w:ascii="Arial" w:hAnsi="Arial" w:cs="Arial"/>
          <w:sz w:val="22"/>
          <w:szCs w:val="22"/>
        </w:rPr>
        <w:t>to</w:t>
      </w:r>
      <w:proofErr w:type="gramEnd"/>
      <w:r>
        <w:rPr>
          <w:rFonts w:ascii="Arial" w:hAnsi="Arial" w:cs="Arial"/>
          <w:sz w:val="22"/>
          <w:szCs w:val="22"/>
        </w:rPr>
        <w:t xml:space="preserve">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 xml:space="preserve">Review and provide comments </w:t>
      </w:r>
      <w:proofErr w:type="gramStart"/>
      <w:r w:rsidRPr="003443E6">
        <w:rPr>
          <w:rFonts w:ascii="Arial" w:hAnsi="Arial" w:cs="Arial"/>
          <w:sz w:val="22"/>
          <w:szCs w:val="22"/>
        </w:rPr>
        <w:t>to</w:t>
      </w:r>
      <w:proofErr w:type="gramEnd"/>
      <w:r w:rsidRPr="003443E6">
        <w:rPr>
          <w:rFonts w:ascii="Arial" w:hAnsi="Arial" w:cs="Arial"/>
          <w:sz w:val="22"/>
          <w:szCs w:val="22"/>
        </w:rPr>
        <w:t xml:space="preserve">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54C915C8" w14:textId="21BEC9CF" w:rsidR="0C53697E" w:rsidRDefault="0C53697E" w:rsidP="0C53697E">
      <w:pPr>
        <w:tabs>
          <w:tab w:val="num" w:pos="720"/>
        </w:tabs>
        <w:rPr>
          <w:rFonts w:ascii="Arial" w:hAnsi="Arial" w:cs="Arial"/>
          <w:szCs w:val="24"/>
        </w:rPr>
      </w:pP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w:t>
      </w:r>
      <w:proofErr w:type="gramStart"/>
      <w:r w:rsidRPr="65FDBB94">
        <w:rPr>
          <w:rFonts w:ascii="Arial" w:hAnsi="Arial" w:cs="Arial"/>
          <w:color w:val="0070C0"/>
          <w:sz w:val="22"/>
          <w:szCs w:val="22"/>
        </w:rPr>
        <w:t>bulleted</w:t>
      </w:r>
      <w:proofErr w:type="gramEnd"/>
      <w:r w:rsidRPr="65FDBB94">
        <w:rPr>
          <w:rFonts w:ascii="Arial" w:hAnsi="Arial" w:cs="Arial"/>
          <w:color w:val="0070C0"/>
          <w:sz w:val="22"/>
          <w:szCs w:val="22"/>
        </w:rPr>
        <w:t xml:space="preserve">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proofErr w:type="gramStart"/>
      <w:r>
        <w:rPr>
          <w:rFonts w:ascii="Arial" w:hAnsi="Arial" w:cs="Arial"/>
          <w:sz w:val="22"/>
          <w:szCs w:val="22"/>
        </w:rPr>
        <w:t>discussing</w:t>
      </w:r>
      <w:proofErr w:type="gramEnd"/>
      <w:r>
        <w:rPr>
          <w:rFonts w:ascii="Arial" w:hAnsi="Arial" w:cs="Arial"/>
          <w:sz w:val="22"/>
          <w:szCs w:val="22"/>
        </w:rPr>
        <w:t>:</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6FAD6F5B">
        <w:rPr>
          <w:rFonts w:ascii="Arial" w:hAnsi="Arial" w:cs="Arial"/>
          <w:b/>
          <w:bCs/>
          <w:sz w:val="22"/>
          <w:szCs w:val="22"/>
        </w:rPr>
        <w:lastRenderedPageBreak/>
        <w:t xml:space="preserve">TASK </w:t>
      </w:r>
      <w:r w:rsidRPr="6FAD6F5B">
        <w:rPr>
          <w:rFonts w:ascii="Arial" w:hAnsi="Arial" w:cs="Arial"/>
          <w:b/>
          <w:bCs/>
          <w:color w:val="0070C0"/>
          <w:sz w:val="22"/>
          <w:szCs w:val="22"/>
        </w:rPr>
        <w:t>[TBD-2]</w:t>
      </w:r>
      <w:r w:rsidRPr="6FAD6F5B">
        <w:rPr>
          <w:rFonts w:ascii="Arial" w:hAnsi="Arial" w:cs="Arial"/>
          <w:b/>
          <w:bCs/>
          <w:sz w:val="22"/>
          <w:szCs w:val="22"/>
        </w:rPr>
        <w:t xml:space="preserve"> </w:t>
      </w:r>
      <w:r w:rsidRPr="6FAD6F5B">
        <w:rPr>
          <w:rFonts w:ascii="Arial Bold" w:hAnsi="Arial Bold" w:cs="Arial"/>
          <w:b/>
          <w:bCs/>
          <w:caps/>
          <w:sz w:val="22"/>
          <w:szCs w:val="22"/>
        </w:rPr>
        <w:t>Technology/Knowledge Transfer Activities</w:t>
      </w:r>
      <w:r w:rsidRPr="6FAD6F5B">
        <w:rPr>
          <w:rFonts w:ascii="Arial" w:hAnsi="Arial" w:cs="Arial"/>
          <w:b/>
          <w:bCs/>
          <w:sz w:val="22"/>
          <w:szCs w:val="22"/>
        </w:rPr>
        <w:t xml:space="preserve"> </w:t>
      </w:r>
      <w:r w:rsidRPr="6FAD6F5B">
        <w:rPr>
          <w:rFonts w:ascii="Arial" w:hAnsi="Arial" w:cs="Arial"/>
          <w:b/>
          <w:bCs/>
          <w:i/>
          <w:iCs/>
          <w:color w:val="0070C0"/>
          <w:sz w:val="22"/>
          <w:szCs w:val="22"/>
        </w:rPr>
        <w:t>(Mandatory task)</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15AC338A"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4E32702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p w14:paraId="6526DD1A" w14:textId="1B74A5AA" w:rsidR="006C3E4A" w:rsidRPr="002B474F" w:rsidRDefault="006C3E4A" w:rsidP="00A90E0B">
      <w:pPr>
        <w:widowControl w:val="0"/>
        <w:ind w:left="270"/>
        <w:rPr>
          <w:rFonts w:ascii="Arial" w:hAnsi="Arial" w:cs="Arial"/>
          <w:sz w:val="22"/>
          <w:szCs w:val="22"/>
        </w:rPr>
      </w:pPr>
    </w:p>
    <w:sectPr w:rsidR="006C3E4A" w:rsidRPr="002B474F" w:rsidSect="002A5405">
      <w:headerReference w:type="default" r:id="rId14"/>
      <w:footerReference w:type="default" r:id="rId15"/>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16F5E" w14:textId="77777777" w:rsidR="006D3906" w:rsidRDefault="006D3906" w:rsidP="00245BC9">
      <w:r>
        <w:separator/>
      </w:r>
    </w:p>
  </w:endnote>
  <w:endnote w:type="continuationSeparator" w:id="0">
    <w:p w14:paraId="189A60A2" w14:textId="77777777" w:rsidR="006D3906" w:rsidRDefault="006D3906" w:rsidP="00245BC9">
      <w:r>
        <w:continuationSeparator/>
      </w:r>
    </w:p>
  </w:endnote>
  <w:endnote w:type="continuationNotice" w:id="1">
    <w:p w14:paraId="6217F363" w14:textId="77777777" w:rsidR="006D3906" w:rsidRDefault="006D39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92F87" w14:textId="1C9E7511" w:rsidR="00FD77D0" w:rsidRDefault="00970172" w:rsidP="00D43596">
    <w:pPr>
      <w:pStyle w:val="Footer"/>
      <w:rPr>
        <w:rFonts w:ascii="Arial" w:hAnsi="Arial" w:cs="Arial"/>
        <w:sz w:val="16"/>
        <w:szCs w:val="16"/>
      </w:rPr>
    </w:pPr>
    <w:r>
      <w:rPr>
        <w:rFonts w:ascii="Arial" w:hAnsi="Arial" w:cs="Arial"/>
        <w:sz w:val="16"/>
        <w:szCs w:val="16"/>
      </w:rPr>
      <w:t>September 2025</w:t>
    </w:r>
    <w:r w:rsidR="00FD77D0" w:rsidRPr="009F7A1A">
      <w:rPr>
        <w:rFonts w:ascii="Arial" w:hAnsi="Arial" w:cs="Arial"/>
        <w:sz w:val="16"/>
        <w:szCs w:val="16"/>
      </w:rPr>
      <w:tab/>
    </w:r>
    <w:r w:rsidR="00166D8A" w:rsidRPr="00E26DE7">
      <w:rPr>
        <w:rFonts w:ascii="Arial" w:hAnsi="Arial" w:cs="Arial"/>
        <w:sz w:val="16"/>
        <w:szCs w:val="16"/>
      </w:rPr>
      <w:t xml:space="preserve">Page </w:t>
    </w:r>
    <w:r w:rsidR="00166D8A" w:rsidRPr="00E26DE7">
      <w:rPr>
        <w:rFonts w:ascii="Arial" w:hAnsi="Arial" w:cs="Arial"/>
        <w:sz w:val="16"/>
        <w:szCs w:val="16"/>
      </w:rPr>
      <w:fldChar w:fldCharType="begin"/>
    </w:r>
    <w:r w:rsidR="00166D8A" w:rsidRPr="00E26DE7">
      <w:rPr>
        <w:rFonts w:ascii="Arial" w:hAnsi="Arial" w:cs="Arial"/>
        <w:sz w:val="16"/>
        <w:szCs w:val="16"/>
      </w:rPr>
      <w:instrText xml:space="preserve"> PAGE </w:instrText>
    </w:r>
    <w:r w:rsidR="00166D8A" w:rsidRPr="00E26DE7">
      <w:rPr>
        <w:rFonts w:ascii="Arial" w:hAnsi="Arial" w:cs="Arial"/>
        <w:sz w:val="16"/>
        <w:szCs w:val="16"/>
      </w:rPr>
      <w:fldChar w:fldCharType="separate"/>
    </w:r>
    <w:r w:rsidR="00166D8A" w:rsidRPr="00E26DE7">
      <w:rPr>
        <w:rFonts w:ascii="Arial" w:hAnsi="Arial" w:cs="Arial"/>
        <w:sz w:val="16"/>
        <w:szCs w:val="16"/>
      </w:rPr>
      <w:t>15</w:t>
    </w:r>
    <w:r w:rsidR="00166D8A" w:rsidRPr="00E26DE7">
      <w:rPr>
        <w:rFonts w:ascii="Arial" w:hAnsi="Arial" w:cs="Arial"/>
        <w:sz w:val="16"/>
        <w:szCs w:val="16"/>
      </w:rPr>
      <w:fldChar w:fldCharType="end"/>
    </w:r>
    <w:r w:rsidR="00166D8A" w:rsidRPr="00E26DE7">
      <w:rPr>
        <w:rFonts w:ascii="Arial" w:hAnsi="Arial" w:cs="Arial"/>
        <w:sz w:val="16"/>
        <w:szCs w:val="16"/>
      </w:rPr>
      <w:t xml:space="preserve"> of </w:t>
    </w:r>
    <w:r w:rsidR="00166D8A" w:rsidRPr="00E26DE7">
      <w:rPr>
        <w:rFonts w:ascii="Arial" w:hAnsi="Arial" w:cs="Arial"/>
        <w:sz w:val="16"/>
        <w:szCs w:val="16"/>
      </w:rPr>
      <w:fldChar w:fldCharType="begin"/>
    </w:r>
    <w:r w:rsidR="00166D8A" w:rsidRPr="00E26DE7">
      <w:rPr>
        <w:rFonts w:ascii="Arial" w:hAnsi="Arial" w:cs="Arial"/>
        <w:sz w:val="16"/>
        <w:szCs w:val="16"/>
      </w:rPr>
      <w:instrText xml:space="preserve"> NUMPAGES  </w:instrText>
    </w:r>
    <w:r w:rsidR="00166D8A" w:rsidRPr="00E26DE7">
      <w:rPr>
        <w:rFonts w:ascii="Arial" w:hAnsi="Arial" w:cs="Arial"/>
        <w:sz w:val="16"/>
        <w:szCs w:val="16"/>
      </w:rPr>
      <w:fldChar w:fldCharType="separate"/>
    </w:r>
    <w:r w:rsidR="00166D8A" w:rsidRPr="00E26DE7">
      <w:rPr>
        <w:rFonts w:ascii="Arial" w:hAnsi="Arial" w:cs="Arial"/>
        <w:sz w:val="16"/>
        <w:szCs w:val="16"/>
      </w:rPr>
      <w:t>15</w:t>
    </w:r>
    <w:r w:rsidR="00166D8A" w:rsidRPr="00E26DE7">
      <w:rPr>
        <w:rFonts w:ascii="Arial" w:hAnsi="Arial" w:cs="Arial"/>
        <w:sz w:val="16"/>
        <w:szCs w:val="16"/>
      </w:rPr>
      <w:fldChar w:fldCharType="end"/>
    </w:r>
    <w:r w:rsidR="00AA3504" w:rsidRPr="00E26DE7">
      <w:rPr>
        <w:rFonts w:ascii="Arial" w:hAnsi="Arial" w:cs="Arial"/>
        <w:sz w:val="12"/>
        <w:szCs w:val="12"/>
      </w:rPr>
      <w:t xml:space="preserve"> </w:t>
    </w:r>
    <w:r w:rsidR="00FD77D0" w:rsidRPr="009F7A1A">
      <w:rPr>
        <w:rFonts w:ascii="Arial" w:hAnsi="Arial" w:cs="Arial"/>
        <w:sz w:val="16"/>
        <w:szCs w:val="16"/>
      </w:rPr>
      <w:tab/>
    </w:r>
    <w:r>
      <w:rPr>
        <w:rFonts w:ascii="Arial" w:hAnsi="Arial" w:cs="Arial"/>
        <w:sz w:val="16"/>
        <w:szCs w:val="16"/>
      </w:rPr>
      <w:t>GFO-2</w:t>
    </w:r>
    <w:r w:rsidR="00280963">
      <w:rPr>
        <w:rFonts w:ascii="Arial" w:hAnsi="Arial" w:cs="Arial"/>
        <w:sz w:val="16"/>
        <w:szCs w:val="16"/>
      </w:rPr>
      <w:t>5</w:t>
    </w:r>
    <w:r>
      <w:rPr>
        <w:rFonts w:ascii="Arial" w:hAnsi="Arial" w:cs="Arial"/>
        <w:sz w:val="16"/>
        <w:szCs w:val="16"/>
      </w:rPr>
      <w:t>-301</w:t>
    </w:r>
  </w:p>
  <w:p w14:paraId="3CEE039E" w14:textId="77777777" w:rsidR="002A5405" w:rsidRPr="002A5405" w:rsidRDefault="005625AE" w:rsidP="00F62F29">
    <w:pPr>
      <w:pStyle w:val="Footer"/>
      <w:rPr>
        <w:rFonts w:ascii="Arial" w:hAnsi="Arial" w:cs="Arial"/>
        <w:sz w:val="16"/>
        <w:szCs w:val="16"/>
      </w:rPr>
    </w:pPr>
    <w:r>
      <w:rPr>
        <w:rFonts w:ascii="Arial" w:hAnsi="Arial" w:cs="Arial"/>
        <w:sz w:val="16"/>
        <w:szCs w:val="16"/>
      </w:rPr>
      <w:t>Rev.</w:t>
    </w:r>
    <w:r w:rsidR="00265EC6">
      <w:rPr>
        <w:rFonts w:ascii="Arial" w:hAnsi="Arial" w:cs="Arial"/>
        <w:sz w:val="16"/>
        <w:szCs w:val="16"/>
      </w:rPr>
      <w:t>12</w:t>
    </w:r>
    <w:r>
      <w:rPr>
        <w:rFonts w:ascii="Arial" w:hAnsi="Arial" w:cs="Arial"/>
        <w:sz w:val="16"/>
        <w:szCs w:val="16"/>
      </w:rPr>
      <w:t>/202</w:t>
    </w:r>
    <w:r w:rsidR="00265EC6">
      <w:rPr>
        <w:rFonts w:ascii="Arial" w:hAnsi="Arial" w:cs="Arial"/>
        <w:sz w:val="16"/>
        <w:szCs w:val="16"/>
      </w:rPr>
      <w:t>4</w:t>
    </w:r>
    <w:r w:rsidR="002A5405">
      <w:rPr>
        <w:rFonts w:ascii="Arial" w:hAnsi="Arial" w:cs="Arial"/>
        <w:sz w:val="16"/>
        <w:szCs w:val="16"/>
      </w:rPr>
      <w:tab/>
    </w:r>
    <w:r w:rsidR="002A5405">
      <w:rPr>
        <w:rFonts w:ascii="Arial" w:hAnsi="Arial" w:cs="Arial"/>
        <w:sz w:val="16"/>
        <w:szCs w:val="16"/>
      </w:rPr>
      <w:tab/>
    </w:r>
    <w:r w:rsidR="002A5405" w:rsidRPr="002A5405">
      <w:rPr>
        <w:rFonts w:ascii="Arial" w:hAnsi="Arial" w:cs="Arial"/>
        <w:sz w:val="16"/>
        <w:szCs w:val="16"/>
      </w:rPr>
      <w:t xml:space="preserve">Distributed Resources for Innovative </w:t>
    </w:r>
  </w:p>
  <w:p w14:paraId="491FDC97" w14:textId="120DA356" w:rsidR="005625AE" w:rsidRPr="00CB7988" w:rsidRDefault="002A5405" w:rsidP="002A5405">
    <w:pPr>
      <w:pStyle w:val="Footer"/>
      <w:rPr>
        <w:rFonts w:ascii="Arial" w:hAnsi="Arial" w:cs="Arial"/>
        <w:sz w:val="16"/>
        <w:szCs w:val="16"/>
      </w:rPr>
    </w:pPr>
    <w:r w:rsidRPr="002A5405">
      <w:rPr>
        <w:rFonts w:ascii="Arial" w:hAnsi="Arial" w:cs="Arial"/>
        <w:sz w:val="16"/>
        <w:szCs w:val="16"/>
      </w:rPr>
      <w:tab/>
    </w:r>
    <w:r w:rsidRPr="002A5405">
      <w:rPr>
        <w:rFonts w:ascii="Arial" w:hAnsi="Arial" w:cs="Arial"/>
        <w:sz w:val="16"/>
        <w:szCs w:val="16"/>
      </w:rPr>
      <w:tab/>
      <w:t>Vehicle Electrification Strate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8B9BF" w14:textId="77777777" w:rsidR="006D3906" w:rsidRDefault="006D3906" w:rsidP="00245BC9">
      <w:r>
        <w:separator/>
      </w:r>
    </w:p>
  </w:footnote>
  <w:footnote w:type="continuationSeparator" w:id="0">
    <w:p w14:paraId="52EA1B41" w14:textId="77777777" w:rsidR="006D3906" w:rsidRDefault="006D3906" w:rsidP="00245BC9">
      <w:r>
        <w:continuationSeparator/>
      </w:r>
    </w:p>
  </w:footnote>
  <w:footnote w:type="continuationNotice" w:id="1">
    <w:p w14:paraId="645560F6" w14:textId="77777777" w:rsidR="006D3906" w:rsidRDefault="006D3906"/>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224"/>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4BF7"/>
    <w:rsid w:val="000961F1"/>
    <w:rsid w:val="000A0F10"/>
    <w:rsid w:val="000A1999"/>
    <w:rsid w:val="000A1D5E"/>
    <w:rsid w:val="000A212E"/>
    <w:rsid w:val="000A2653"/>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285"/>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6D8A"/>
    <w:rsid w:val="0016714C"/>
    <w:rsid w:val="001675B0"/>
    <w:rsid w:val="00167AA6"/>
    <w:rsid w:val="00167AC7"/>
    <w:rsid w:val="001707F5"/>
    <w:rsid w:val="00170D5A"/>
    <w:rsid w:val="00173B6A"/>
    <w:rsid w:val="00175782"/>
    <w:rsid w:val="00176C03"/>
    <w:rsid w:val="00180A1B"/>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B46"/>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0A8"/>
    <w:rsid w:val="002262AC"/>
    <w:rsid w:val="00226445"/>
    <w:rsid w:val="00227757"/>
    <w:rsid w:val="00230607"/>
    <w:rsid w:val="00231ACD"/>
    <w:rsid w:val="00233946"/>
    <w:rsid w:val="002344DF"/>
    <w:rsid w:val="00234651"/>
    <w:rsid w:val="00234D25"/>
    <w:rsid w:val="00234DA7"/>
    <w:rsid w:val="00236954"/>
    <w:rsid w:val="00236C20"/>
    <w:rsid w:val="00237B89"/>
    <w:rsid w:val="002405D1"/>
    <w:rsid w:val="00241782"/>
    <w:rsid w:val="00243E35"/>
    <w:rsid w:val="002441CD"/>
    <w:rsid w:val="00245BC9"/>
    <w:rsid w:val="00246057"/>
    <w:rsid w:val="0024651F"/>
    <w:rsid w:val="002514F8"/>
    <w:rsid w:val="00251D7B"/>
    <w:rsid w:val="00252023"/>
    <w:rsid w:val="00252328"/>
    <w:rsid w:val="00252CCB"/>
    <w:rsid w:val="002549DC"/>
    <w:rsid w:val="00254D10"/>
    <w:rsid w:val="00255239"/>
    <w:rsid w:val="00257004"/>
    <w:rsid w:val="002607BC"/>
    <w:rsid w:val="00260827"/>
    <w:rsid w:val="002608F3"/>
    <w:rsid w:val="0026157B"/>
    <w:rsid w:val="00261686"/>
    <w:rsid w:val="00261A23"/>
    <w:rsid w:val="0026249A"/>
    <w:rsid w:val="00265BE2"/>
    <w:rsid w:val="00265EC6"/>
    <w:rsid w:val="00266C56"/>
    <w:rsid w:val="0026796D"/>
    <w:rsid w:val="00270377"/>
    <w:rsid w:val="0027064D"/>
    <w:rsid w:val="0027125E"/>
    <w:rsid w:val="00271CC4"/>
    <w:rsid w:val="00272AD6"/>
    <w:rsid w:val="00273C3E"/>
    <w:rsid w:val="00274D4E"/>
    <w:rsid w:val="002754BA"/>
    <w:rsid w:val="00275BF8"/>
    <w:rsid w:val="00275DC3"/>
    <w:rsid w:val="002769B7"/>
    <w:rsid w:val="00276FAF"/>
    <w:rsid w:val="002804F4"/>
    <w:rsid w:val="00280963"/>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405"/>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1616"/>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188B"/>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2BE2"/>
    <w:rsid w:val="0032384D"/>
    <w:rsid w:val="003256F5"/>
    <w:rsid w:val="00325B15"/>
    <w:rsid w:val="0032696F"/>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6AFE"/>
    <w:rsid w:val="00347257"/>
    <w:rsid w:val="00347EDA"/>
    <w:rsid w:val="0035037D"/>
    <w:rsid w:val="003522C7"/>
    <w:rsid w:val="0035336F"/>
    <w:rsid w:val="003537BB"/>
    <w:rsid w:val="00353866"/>
    <w:rsid w:val="00355501"/>
    <w:rsid w:val="003557BA"/>
    <w:rsid w:val="00357013"/>
    <w:rsid w:val="0035780D"/>
    <w:rsid w:val="00360495"/>
    <w:rsid w:val="00364AD5"/>
    <w:rsid w:val="00365617"/>
    <w:rsid w:val="003658B1"/>
    <w:rsid w:val="00367004"/>
    <w:rsid w:val="0036788B"/>
    <w:rsid w:val="0037471D"/>
    <w:rsid w:val="003754D5"/>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1B99"/>
    <w:rsid w:val="003C206E"/>
    <w:rsid w:val="003C275F"/>
    <w:rsid w:val="003C4009"/>
    <w:rsid w:val="003C4851"/>
    <w:rsid w:val="003C4B34"/>
    <w:rsid w:val="003C64BA"/>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05D7"/>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E56"/>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4CDC"/>
    <w:rsid w:val="00455530"/>
    <w:rsid w:val="00456543"/>
    <w:rsid w:val="0045683C"/>
    <w:rsid w:val="0046051B"/>
    <w:rsid w:val="0046192D"/>
    <w:rsid w:val="00462B63"/>
    <w:rsid w:val="004636AB"/>
    <w:rsid w:val="0046375F"/>
    <w:rsid w:val="00464E69"/>
    <w:rsid w:val="00465342"/>
    <w:rsid w:val="004659FA"/>
    <w:rsid w:val="00465B05"/>
    <w:rsid w:val="00466988"/>
    <w:rsid w:val="00470D70"/>
    <w:rsid w:val="004711BA"/>
    <w:rsid w:val="0047122E"/>
    <w:rsid w:val="00471AB3"/>
    <w:rsid w:val="00471F58"/>
    <w:rsid w:val="0047422B"/>
    <w:rsid w:val="00474837"/>
    <w:rsid w:val="004761B5"/>
    <w:rsid w:val="004763BA"/>
    <w:rsid w:val="004769BF"/>
    <w:rsid w:val="00481414"/>
    <w:rsid w:val="0048175D"/>
    <w:rsid w:val="00481F6B"/>
    <w:rsid w:val="00482059"/>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4670"/>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283"/>
    <w:rsid w:val="004F2BDE"/>
    <w:rsid w:val="004F6142"/>
    <w:rsid w:val="004F62A4"/>
    <w:rsid w:val="004F6AF2"/>
    <w:rsid w:val="004F6C7F"/>
    <w:rsid w:val="004F6E43"/>
    <w:rsid w:val="004F735C"/>
    <w:rsid w:val="004F794B"/>
    <w:rsid w:val="004F7BDB"/>
    <w:rsid w:val="005000A0"/>
    <w:rsid w:val="00504D29"/>
    <w:rsid w:val="00504D9B"/>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441"/>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1FA2"/>
    <w:rsid w:val="005C334A"/>
    <w:rsid w:val="005C61A3"/>
    <w:rsid w:val="005C6A61"/>
    <w:rsid w:val="005D0B8A"/>
    <w:rsid w:val="005D0C14"/>
    <w:rsid w:val="005D4875"/>
    <w:rsid w:val="005D5B7F"/>
    <w:rsid w:val="005D66F5"/>
    <w:rsid w:val="005D78E8"/>
    <w:rsid w:val="005D7FA4"/>
    <w:rsid w:val="005E0693"/>
    <w:rsid w:val="005E1158"/>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118"/>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404D"/>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3906"/>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4FF"/>
    <w:rsid w:val="007A5998"/>
    <w:rsid w:val="007A5B11"/>
    <w:rsid w:val="007A5B73"/>
    <w:rsid w:val="007A66A3"/>
    <w:rsid w:val="007A79D3"/>
    <w:rsid w:val="007A7B54"/>
    <w:rsid w:val="007B02F6"/>
    <w:rsid w:val="007B030F"/>
    <w:rsid w:val="007B1875"/>
    <w:rsid w:val="007B2920"/>
    <w:rsid w:val="007B3DA8"/>
    <w:rsid w:val="007B4781"/>
    <w:rsid w:val="007B5214"/>
    <w:rsid w:val="007B7F3A"/>
    <w:rsid w:val="007B7F80"/>
    <w:rsid w:val="007C0716"/>
    <w:rsid w:val="007C1687"/>
    <w:rsid w:val="007C1CEF"/>
    <w:rsid w:val="007C261E"/>
    <w:rsid w:val="007C3111"/>
    <w:rsid w:val="007C3255"/>
    <w:rsid w:val="007C4075"/>
    <w:rsid w:val="007C562B"/>
    <w:rsid w:val="007C714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2C1"/>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819"/>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640F"/>
    <w:rsid w:val="008776A6"/>
    <w:rsid w:val="008809D6"/>
    <w:rsid w:val="00881BFF"/>
    <w:rsid w:val="00881D1A"/>
    <w:rsid w:val="00882D4B"/>
    <w:rsid w:val="008852C1"/>
    <w:rsid w:val="0088548F"/>
    <w:rsid w:val="00886178"/>
    <w:rsid w:val="008877CF"/>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0172"/>
    <w:rsid w:val="00971165"/>
    <w:rsid w:val="00971E1B"/>
    <w:rsid w:val="009720E1"/>
    <w:rsid w:val="0097259B"/>
    <w:rsid w:val="0097290E"/>
    <w:rsid w:val="0097376F"/>
    <w:rsid w:val="00973B69"/>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069E"/>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020"/>
    <w:rsid w:val="00A34D9A"/>
    <w:rsid w:val="00A34DE9"/>
    <w:rsid w:val="00A35CE0"/>
    <w:rsid w:val="00A36743"/>
    <w:rsid w:val="00A40170"/>
    <w:rsid w:val="00A40815"/>
    <w:rsid w:val="00A4179F"/>
    <w:rsid w:val="00A41C49"/>
    <w:rsid w:val="00A4384B"/>
    <w:rsid w:val="00A43E42"/>
    <w:rsid w:val="00A44F46"/>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0C48"/>
    <w:rsid w:val="00AA1E99"/>
    <w:rsid w:val="00AA2806"/>
    <w:rsid w:val="00AA2B3A"/>
    <w:rsid w:val="00AA3504"/>
    <w:rsid w:val="00AA518C"/>
    <w:rsid w:val="00AA5FB9"/>
    <w:rsid w:val="00AA63C8"/>
    <w:rsid w:val="00AA70B5"/>
    <w:rsid w:val="00AA725C"/>
    <w:rsid w:val="00AB2678"/>
    <w:rsid w:val="00AB28E4"/>
    <w:rsid w:val="00AB36F9"/>
    <w:rsid w:val="00AB39D2"/>
    <w:rsid w:val="00AB47FF"/>
    <w:rsid w:val="00AB4C9A"/>
    <w:rsid w:val="00AB512E"/>
    <w:rsid w:val="00AB5925"/>
    <w:rsid w:val="00AB59E7"/>
    <w:rsid w:val="00AB5E66"/>
    <w:rsid w:val="00AB6B88"/>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2700"/>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3F96"/>
    <w:rsid w:val="00BB5309"/>
    <w:rsid w:val="00BB663E"/>
    <w:rsid w:val="00BB6E3E"/>
    <w:rsid w:val="00BB78D1"/>
    <w:rsid w:val="00BB7EEE"/>
    <w:rsid w:val="00BC0480"/>
    <w:rsid w:val="00BC267D"/>
    <w:rsid w:val="00BC3A4C"/>
    <w:rsid w:val="00BC5F62"/>
    <w:rsid w:val="00BC6487"/>
    <w:rsid w:val="00BC79A7"/>
    <w:rsid w:val="00BC7A0D"/>
    <w:rsid w:val="00BD223E"/>
    <w:rsid w:val="00BD2434"/>
    <w:rsid w:val="00BD273C"/>
    <w:rsid w:val="00BD3884"/>
    <w:rsid w:val="00BD58AB"/>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53DC"/>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113"/>
    <w:rsid w:val="00C45275"/>
    <w:rsid w:val="00C453C9"/>
    <w:rsid w:val="00C46966"/>
    <w:rsid w:val="00C471A3"/>
    <w:rsid w:val="00C5039A"/>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254D"/>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264F"/>
    <w:rsid w:val="00CD47CA"/>
    <w:rsid w:val="00CD4A03"/>
    <w:rsid w:val="00CD4F2A"/>
    <w:rsid w:val="00CD51CF"/>
    <w:rsid w:val="00CD5643"/>
    <w:rsid w:val="00CD6EDF"/>
    <w:rsid w:val="00CE0BAA"/>
    <w:rsid w:val="00CE1096"/>
    <w:rsid w:val="00CE201F"/>
    <w:rsid w:val="00CE2E77"/>
    <w:rsid w:val="00CE697B"/>
    <w:rsid w:val="00CE769A"/>
    <w:rsid w:val="00CF0476"/>
    <w:rsid w:val="00CF1C24"/>
    <w:rsid w:val="00CF3DCA"/>
    <w:rsid w:val="00CF4DE0"/>
    <w:rsid w:val="00CF580A"/>
    <w:rsid w:val="00CF5A43"/>
    <w:rsid w:val="00CF713B"/>
    <w:rsid w:val="00CF78CD"/>
    <w:rsid w:val="00D00E05"/>
    <w:rsid w:val="00D01D2B"/>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2F5C"/>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3F70"/>
    <w:rsid w:val="00D64AB4"/>
    <w:rsid w:val="00D67307"/>
    <w:rsid w:val="00D67CA3"/>
    <w:rsid w:val="00D67D64"/>
    <w:rsid w:val="00D70683"/>
    <w:rsid w:val="00D71318"/>
    <w:rsid w:val="00D71586"/>
    <w:rsid w:val="00D718B7"/>
    <w:rsid w:val="00D72B74"/>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C793C"/>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6DE7"/>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5C7"/>
    <w:rsid w:val="00E61703"/>
    <w:rsid w:val="00E61B8E"/>
    <w:rsid w:val="00E63A63"/>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1CBA"/>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2DCC"/>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2A9"/>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2F29"/>
    <w:rsid w:val="00F63433"/>
    <w:rsid w:val="00F63986"/>
    <w:rsid w:val="00F64402"/>
    <w:rsid w:val="00F650C5"/>
    <w:rsid w:val="00F6683D"/>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5ED4"/>
    <w:rsid w:val="00FF6045"/>
    <w:rsid w:val="00FF6047"/>
    <w:rsid w:val="00FF69FC"/>
    <w:rsid w:val="00FF7DD3"/>
    <w:rsid w:val="031A9597"/>
    <w:rsid w:val="0C53697E"/>
    <w:rsid w:val="0DD5D562"/>
    <w:rsid w:val="0FF019ED"/>
    <w:rsid w:val="126C4DC7"/>
    <w:rsid w:val="16B54335"/>
    <w:rsid w:val="17FEDD3C"/>
    <w:rsid w:val="19A2333C"/>
    <w:rsid w:val="25433DEA"/>
    <w:rsid w:val="25F4F1CA"/>
    <w:rsid w:val="30BE4643"/>
    <w:rsid w:val="325D03BA"/>
    <w:rsid w:val="33FAFD16"/>
    <w:rsid w:val="36B9E6B2"/>
    <w:rsid w:val="40E0F028"/>
    <w:rsid w:val="48837EF2"/>
    <w:rsid w:val="4CEE92A5"/>
    <w:rsid w:val="51DD921A"/>
    <w:rsid w:val="5354C64B"/>
    <w:rsid w:val="5883E634"/>
    <w:rsid w:val="65857BC4"/>
    <w:rsid w:val="65FDBB94"/>
    <w:rsid w:val="6D668FBE"/>
    <w:rsid w:val="6F02601F"/>
    <w:rsid w:val="6FAD6F5B"/>
    <w:rsid w:val="70CBC593"/>
    <w:rsid w:val="712BF07B"/>
    <w:rsid w:val="75346EBC"/>
    <w:rsid w:val="7A4443C9"/>
    <w:rsid w:val="7DC7445C"/>
    <w:rsid w:val="7E1C07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F0715BC0-980F-43AA-9BA0-4BECC668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character" w:styleId="PageNumber">
    <w:name w:val="page number"/>
    <w:basedOn w:val="DefaultParagraphFont"/>
    <w:rsid w:val="00AA350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D7C071E9-6D0A-49F6-A43B-AFFDE0867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9</Pages>
  <Words>6499</Words>
  <Characters>36010</Characters>
  <Application>Microsoft Office Word</Application>
  <DocSecurity>0</DocSecurity>
  <Lines>857</Lines>
  <Paragraphs>524</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301 Att 4 SOW</dc:title>
  <dc:subject/>
  <dc:creator>Gonzalez, Reynaldo@Energy</dc:creator>
  <cp:keywords/>
  <cp:lastModifiedBy>Cary, Eilene@Energy</cp:lastModifiedBy>
  <cp:revision>53</cp:revision>
  <cp:lastPrinted>2023-09-29T18:03:00Z</cp:lastPrinted>
  <dcterms:created xsi:type="dcterms:W3CDTF">2024-12-18T00:43:00Z</dcterms:created>
  <dcterms:modified xsi:type="dcterms:W3CDTF">2025-09-19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737e535a-bce5-4e8a-8c83-6d82df79e479</vt:lpwstr>
  </property>
</Properties>
</file>